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192D" w:rsidRDefault="0024192D" w:rsidP="0024192D">
      <w:r>
        <w:t>Good morning,</w:t>
      </w:r>
    </w:p>
    <w:p w:rsidR="0024192D" w:rsidRDefault="0024192D" w:rsidP="0024192D">
      <w:r>
        <w:t> </w:t>
      </w:r>
    </w:p>
    <w:p w:rsidR="0024192D" w:rsidRDefault="0024192D" w:rsidP="0024192D">
      <w:r>
        <w:t xml:space="preserve">This email is in response to your FOIA request attached, received via email on May 22, 2017 requesting the Village of Elwood to provide any outstanding fines, fees, violations and/or liens for the property located at 102 </w:t>
      </w:r>
      <w:proofErr w:type="spellStart"/>
      <w:r>
        <w:t>Baybury</w:t>
      </w:r>
      <w:proofErr w:type="spellEnd"/>
      <w:r>
        <w:t>.</w:t>
      </w:r>
    </w:p>
    <w:p w:rsidR="0024192D" w:rsidRDefault="0024192D" w:rsidP="0024192D">
      <w:r>
        <w:t> </w:t>
      </w:r>
    </w:p>
    <w:p w:rsidR="0024192D" w:rsidRDefault="0024192D" w:rsidP="0024192D">
      <w:r>
        <w:t xml:space="preserve">As of </w:t>
      </w:r>
      <w:proofErr w:type="gramStart"/>
      <w:r>
        <w:t>May 24, 2017</w:t>
      </w:r>
      <w:proofErr w:type="gramEnd"/>
      <w:r>
        <w:t xml:space="preserve"> the Village has no record of any outstanding fines, violations and or liens for the property located at 102 </w:t>
      </w:r>
      <w:proofErr w:type="spellStart"/>
      <w:r>
        <w:t>Baybury</w:t>
      </w:r>
      <w:proofErr w:type="spellEnd"/>
      <w:r>
        <w:t>.</w:t>
      </w:r>
    </w:p>
    <w:p w:rsidR="0024192D" w:rsidRDefault="0024192D" w:rsidP="0024192D"/>
    <w:p w:rsidR="0024192D" w:rsidRDefault="0024192D" w:rsidP="0024192D">
      <w:r>
        <w:t xml:space="preserve">As of </w:t>
      </w:r>
      <w:proofErr w:type="gramStart"/>
      <w:r>
        <w:t>May 24, 2017</w:t>
      </w:r>
      <w:proofErr w:type="gramEnd"/>
      <w:r>
        <w:t xml:space="preserve"> fees due to the Village for the property located at 102 </w:t>
      </w:r>
      <w:proofErr w:type="spellStart"/>
      <w:r>
        <w:t>Baybury</w:t>
      </w:r>
      <w:proofErr w:type="spellEnd"/>
      <w:r>
        <w:t xml:space="preserve"> are as follows:</w:t>
      </w:r>
    </w:p>
    <w:p w:rsidR="0024192D" w:rsidRDefault="0024192D" w:rsidP="0024192D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Utility account balance for water/sewer/garbage service in the amount of $17.72</w:t>
      </w:r>
    </w:p>
    <w:p w:rsidR="0024192D" w:rsidRDefault="0024192D" w:rsidP="0024192D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New Account Service Deposit Fee of $150.00</w:t>
      </w:r>
    </w:p>
    <w:p w:rsidR="0024192D" w:rsidRDefault="0024192D" w:rsidP="0024192D"/>
    <w:p w:rsidR="0024192D" w:rsidRDefault="0024192D" w:rsidP="0024192D">
      <w:r>
        <w:t>Please do not hesitate to contact us again should you have any additional questions or requests.</w:t>
      </w:r>
    </w:p>
    <w:p w:rsidR="0024192D" w:rsidRDefault="0024192D" w:rsidP="0024192D"/>
    <w:p w:rsidR="0024192D" w:rsidRDefault="0024192D" w:rsidP="0024192D">
      <w:r>
        <w:t>Thank you and enjoy your day,</w:t>
      </w:r>
    </w:p>
    <w:p w:rsidR="0024192D" w:rsidRDefault="0024192D" w:rsidP="0024192D">
      <w:pPr>
        <w:rPr>
          <w:rFonts w:ascii="Cambria" w:hAnsi="Cambria"/>
        </w:rPr>
      </w:pPr>
    </w:p>
    <w:p w:rsidR="0024192D" w:rsidRDefault="0024192D" w:rsidP="0024192D">
      <w:pPr>
        <w:rPr>
          <w:rFonts w:ascii="Cambria" w:hAnsi="Cambria"/>
        </w:rPr>
      </w:pPr>
      <w:r>
        <w:rPr>
          <w:rFonts w:ascii="Cambria" w:hAnsi="Cambria"/>
        </w:rPr>
        <w:t>Julie Friebele</w:t>
      </w:r>
    </w:p>
    <w:p w:rsidR="0024192D" w:rsidRDefault="0024192D" w:rsidP="0024192D">
      <w:pPr>
        <w:rPr>
          <w:rFonts w:ascii="Cambria" w:hAnsi="Cambria"/>
        </w:rPr>
      </w:pPr>
      <w:r>
        <w:rPr>
          <w:rFonts w:ascii="Cambria" w:hAnsi="Cambria"/>
        </w:rPr>
        <w:t>Executive Administrative Assistant, Village Clerk</w:t>
      </w:r>
    </w:p>
    <w:p w:rsidR="0024192D" w:rsidRDefault="0024192D" w:rsidP="0024192D">
      <w:pPr>
        <w:rPr>
          <w:rFonts w:ascii="Cambria" w:hAnsi="Cambria"/>
        </w:rPr>
      </w:pPr>
      <w:r>
        <w:rPr>
          <w:rFonts w:ascii="Cambria" w:hAnsi="Cambria"/>
        </w:rPr>
        <w:t>Village of Elwood</w:t>
      </w:r>
    </w:p>
    <w:p w:rsidR="0024192D" w:rsidRDefault="0024192D" w:rsidP="0024192D">
      <w:pPr>
        <w:rPr>
          <w:rFonts w:ascii="Cambria" w:hAnsi="Cambria"/>
        </w:rPr>
      </w:pPr>
      <w:r>
        <w:rPr>
          <w:rFonts w:ascii="Cambria" w:hAnsi="Cambria"/>
        </w:rPr>
        <w:t>401 E. Mississippi Avenue</w:t>
      </w:r>
    </w:p>
    <w:p w:rsidR="0024192D" w:rsidRDefault="0024192D" w:rsidP="0024192D">
      <w:pPr>
        <w:rPr>
          <w:rFonts w:ascii="Cambria" w:hAnsi="Cambria"/>
        </w:rPr>
      </w:pPr>
      <w:r>
        <w:rPr>
          <w:rFonts w:ascii="Cambria" w:hAnsi="Cambria"/>
        </w:rPr>
        <w:t>Elwood, IL 60421</w:t>
      </w:r>
    </w:p>
    <w:p w:rsidR="0024192D" w:rsidRDefault="0024192D" w:rsidP="0024192D">
      <w:pPr>
        <w:rPr>
          <w:rFonts w:ascii="Cambria" w:hAnsi="Cambria"/>
        </w:rPr>
      </w:pPr>
      <w:r>
        <w:rPr>
          <w:rFonts w:ascii="Cambria" w:hAnsi="Cambria"/>
        </w:rPr>
        <w:t>815-424-1079 Fax 815-423-6861</w:t>
      </w:r>
    </w:p>
    <w:p w:rsidR="00DE6900" w:rsidRDefault="00DE6900">
      <w:bookmarkStart w:id="0" w:name="_GoBack"/>
      <w:bookmarkEnd w:id="0"/>
    </w:p>
    <w:sectPr w:rsidR="00DE69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C62824"/>
    <w:multiLevelType w:val="hybridMultilevel"/>
    <w:tmpl w:val="676AB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NLQ0MDa1MDczMTNS0lEKTi0uzszPAykwrAUAlNhXIywAAAA="/>
  </w:docVars>
  <w:rsids>
    <w:rsidRoot w:val="0024192D"/>
    <w:rsid w:val="0024192D"/>
    <w:rsid w:val="00DE6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507521-A442-49A3-9ED8-4058EA6DA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4192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5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</dc:creator>
  <cp:keywords/>
  <dc:description/>
  <cp:lastModifiedBy>Julie</cp:lastModifiedBy>
  <cp:revision>1</cp:revision>
  <dcterms:created xsi:type="dcterms:W3CDTF">2017-05-24T15:05:00Z</dcterms:created>
  <dcterms:modified xsi:type="dcterms:W3CDTF">2017-05-24T15:08:00Z</dcterms:modified>
</cp:coreProperties>
</file>